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650FE" w14:textId="73AFA4DC" w:rsidR="00164385" w:rsidRPr="00BF4510" w:rsidRDefault="00E95808" w:rsidP="00164385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F4510">
        <w:rPr>
          <w:rFonts w:ascii="Times New Roman" w:hAnsi="Times New Roman" w:cs="Times New Roman"/>
          <w:b/>
          <w:bCs/>
          <w:sz w:val="20"/>
          <w:szCs w:val="20"/>
        </w:rPr>
        <w:t xml:space="preserve">Supplementary </w:t>
      </w:r>
      <w:r w:rsidRPr="00BF4510">
        <w:rPr>
          <w:rFonts w:ascii="Times New Roman" w:hAnsi="Times New Roman" w:cs="Times New Roman"/>
          <w:b/>
          <w:bCs/>
          <w:sz w:val="20"/>
          <w:szCs w:val="20"/>
          <w:lang w:eastAsia="ko-KR"/>
        </w:rPr>
        <w:t xml:space="preserve">Table 1. </w:t>
      </w:r>
      <w:r w:rsidR="00164385" w:rsidRPr="00BF4510">
        <w:rPr>
          <w:rFonts w:ascii="Times New Roman" w:eastAsia="맑은 고딕" w:hAnsi="Times New Roman" w:cs="Times New Roman"/>
          <w:sz w:val="20"/>
          <w:szCs w:val="20"/>
          <w:lang w:eastAsia="ko-KR"/>
        </w:rPr>
        <w:t xml:space="preserve">Serial </w:t>
      </w:r>
      <w:r w:rsidR="00020AF8">
        <w:rPr>
          <w:rFonts w:ascii="Times New Roman" w:eastAsia="맑은 고딕" w:hAnsi="Times New Roman" w:cs="Times New Roman"/>
          <w:sz w:val="20"/>
          <w:szCs w:val="20"/>
          <w:lang w:eastAsia="ko-KR"/>
        </w:rPr>
        <w:t>c</w:t>
      </w:r>
      <w:r w:rsidR="00164385" w:rsidRPr="00BF4510">
        <w:rPr>
          <w:rFonts w:ascii="Times New Roman" w:eastAsia="맑은 고딕" w:hAnsi="Times New Roman" w:cs="Times New Roman"/>
          <w:sz w:val="20"/>
          <w:szCs w:val="20"/>
          <w:lang w:eastAsia="ko-KR"/>
        </w:rPr>
        <w:t xml:space="preserve">hange of </w:t>
      </w:r>
      <w:r w:rsidR="00020AF8">
        <w:rPr>
          <w:rFonts w:ascii="Times New Roman" w:eastAsia="맑은 고딕" w:hAnsi="Times New Roman" w:cs="Times New Roman"/>
          <w:sz w:val="20"/>
          <w:szCs w:val="20"/>
          <w:lang w:eastAsia="ko-KR"/>
        </w:rPr>
        <w:t>q</w:t>
      </w:r>
      <w:r w:rsidR="00164385" w:rsidRPr="00BF4510">
        <w:rPr>
          <w:rFonts w:ascii="Times New Roman" w:hAnsi="Times New Roman" w:cs="Times New Roman"/>
          <w:sz w:val="20"/>
          <w:szCs w:val="20"/>
        </w:rPr>
        <w:t xml:space="preserve">uantitative </w:t>
      </w:r>
      <w:r w:rsidR="00020AF8">
        <w:rPr>
          <w:rFonts w:ascii="Times New Roman" w:hAnsi="Times New Roman" w:cs="Times New Roman"/>
          <w:sz w:val="20"/>
          <w:szCs w:val="20"/>
        </w:rPr>
        <w:t>c</w:t>
      </w:r>
      <w:r w:rsidR="00164385" w:rsidRPr="00BF4510">
        <w:rPr>
          <w:rFonts w:ascii="Times New Roman" w:hAnsi="Times New Roman" w:cs="Times New Roman"/>
          <w:sz w:val="20"/>
          <w:szCs w:val="20"/>
        </w:rPr>
        <w:t xml:space="preserve">oronary </w:t>
      </w:r>
      <w:r w:rsidR="00020AF8">
        <w:rPr>
          <w:rFonts w:ascii="Times New Roman" w:eastAsia="맑은 고딕" w:hAnsi="Times New Roman" w:cs="Times New Roman"/>
          <w:sz w:val="20"/>
          <w:szCs w:val="20"/>
          <w:lang w:eastAsia="ko-KR"/>
        </w:rPr>
        <w:t>a</w:t>
      </w:r>
      <w:r w:rsidR="00164385" w:rsidRPr="00BF4510">
        <w:rPr>
          <w:rFonts w:ascii="Times New Roman" w:hAnsi="Times New Roman" w:cs="Times New Roman"/>
          <w:sz w:val="20"/>
          <w:szCs w:val="20"/>
        </w:rPr>
        <w:t>ngiography</w:t>
      </w:r>
    </w:p>
    <w:tbl>
      <w:tblPr>
        <w:tblStyle w:val="a5"/>
        <w:tblW w:w="0" w:type="auto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6"/>
        <w:gridCol w:w="1924"/>
        <w:gridCol w:w="1728"/>
        <w:gridCol w:w="1724"/>
      </w:tblGrid>
      <w:tr w:rsidR="00164385" w:rsidRPr="00C971E0" w14:paraId="0AE9F951" w14:textId="77777777" w:rsidTr="00A53938">
        <w:trPr>
          <w:trHeight w:val="634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DDA0C" w14:textId="3468FF90" w:rsidR="00164385" w:rsidRPr="0095143E" w:rsidRDefault="0095143E" w:rsidP="00A53938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n</w:t>
            </w:r>
            <w:r w:rsidR="00164385"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 xml:space="preserve"> </w:t>
            </w:r>
            <w:r w:rsidR="00164385"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=</w:t>
            </w:r>
            <w:r w:rsidR="00164385"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 xml:space="preserve"> </w:t>
            </w:r>
            <w:r w:rsidR="00164385"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7</w:t>
            </w:r>
            <w:r w:rsidR="00FB03A2"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vessels</w:t>
            </w:r>
          </w:p>
        </w:tc>
        <w:tc>
          <w:tcPr>
            <w:tcW w:w="19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2B38E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ost-DCB</w:t>
            </w:r>
          </w:p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2F4D70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ollow-up</w:t>
            </w:r>
          </w:p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AAF74" w14:textId="51AD8EBF" w:rsidR="00164385" w:rsidRPr="0095143E" w:rsidRDefault="00D42168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16"/>
                <w:szCs w:val="16"/>
                <w:lang w:eastAsia="ko-KR"/>
              </w:rPr>
              <w:t>p</w:t>
            </w:r>
            <w:r w:rsidR="00164385" w:rsidRPr="0095143E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  <w:lang w:eastAsia="ko-KR"/>
              </w:rPr>
              <w:t xml:space="preserve"> value</w:t>
            </w:r>
          </w:p>
        </w:tc>
      </w:tr>
      <w:tr w:rsidR="00164385" w:rsidRPr="00C971E0" w14:paraId="5F1C9183" w14:textId="77777777" w:rsidTr="00A53938">
        <w:tc>
          <w:tcPr>
            <w:tcW w:w="3240" w:type="dxa"/>
            <w:vAlign w:val="center"/>
          </w:tcPr>
          <w:p w14:paraId="4D0E5BC9" w14:textId="77777777" w:rsidR="00164385" w:rsidRPr="0095143E" w:rsidRDefault="00164385" w:rsidP="00A53938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Reference vessel diameter, mm </w:t>
            </w:r>
          </w:p>
        </w:tc>
        <w:tc>
          <w:tcPr>
            <w:tcW w:w="1976" w:type="dxa"/>
            <w:vAlign w:val="center"/>
          </w:tcPr>
          <w:p w14:paraId="3AE4132C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2.3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0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5</w:t>
            </w:r>
          </w:p>
        </w:tc>
        <w:tc>
          <w:tcPr>
            <w:tcW w:w="1766" w:type="dxa"/>
            <w:vAlign w:val="center"/>
          </w:tcPr>
          <w:p w14:paraId="5AC06110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>2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5</w:t>
            </w: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0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7</w:t>
            </w:r>
          </w:p>
        </w:tc>
        <w:tc>
          <w:tcPr>
            <w:tcW w:w="1766" w:type="dxa"/>
            <w:vAlign w:val="center"/>
          </w:tcPr>
          <w:p w14:paraId="21589A1A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sz w:val="16"/>
                <w:szCs w:val="16"/>
                <w:lang w:eastAsia="ko-KR"/>
              </w:rPr>
              <w:t>0.033</w:t>
            </w:r>
          </w:p>
        </w:tc>
      </w:tr>
      <w:tr w:rsidR="00164385" w:rsidRPr="00C971E0" w14:paraId="1C5CE142" w14:textId="77777777" w:rsidTr="00A53938">
        <w:tc>
          <w:tcPr>
            <w:tcW w:w="3240" w:type="dxa"/>
            <w:vAlign w:val="center"/>
          </w:tcPr>
          <w:p w14:paraId="66074606" w14:textId="77777777" w:rsidR="00164385" w:rsidRPr="0095143E" w:rsidRDefault="00164385" w:rsidP="00A53938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sion length, mm</w:t>
            </w:r>
          </w:p>
        </w:tc>
        <w:tc>
          <w:tcPr>
            <w:tcW w:w="1976" w:type="dxa"/>
            <w:vAlign w:val="center"/>
          </w:tcPr>
          <w:p w14:paraId="4016428D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>43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8</w:t>
            </w: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16.8</w:t>
            </w:r>
          </w:p>
        </w:tc>
        <w:tc>
          <w:tcPr>
            <w:tcW w:w="1766" w:type="dxa"/>
            <w:vAlign w:val="center"/>
          </w:tcPr>
          <w:p w14:paraId="3103E40E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43.7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16.8</w:t>
            </w:r>
          </w:p>
        </w:tc>
        <w:tc>
          <w:tcPr>
            <w:tcW w:w="1766" w:type="dxa"/>
            <w:vAlign w:val="center"/>
          </w:tcPr>
          <w:p w14:paraId="7D50B5D7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>0..501</w:t>
            </w:r>
          </w:p>
        </w:tc>
      </w:tr>
      <w:tr w:rsidR="00164385" w:rsidRPr="00C971E0" w14:paraId="2E3E90EA" w14:textId="77777777" w:rsidTr="00A53938">
        <w:tc>
          <w:tcPr>
            <w:tcW w:w="3240" w:type="dxa"/>
            <w:vAlign w:val="center"/>
          </w:tcPr>
          <w:p w14:paraId="323A6709" w14:textId="77777777" w:rsidR="00164385" w:rsidRPr="0095143E" w:rsidRDefault="00164385" w:rsidP="00A53938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nimal lumen diameter, mm</w:t>
            </w:r>
          </w:p>
        </w:tc>
        <w:tc>
          <w:tcPr>
            <w:tcW w:w="1976" w:type="dxa"/>
            <w:vAlign w:val="center"/>
          </w:tcPr>
          <w:p w14:paraId="058F97BE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>1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6</w:t>
            </w: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0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4</w:t>
            </w:r>
          </w:p>
        </w:tc>
        <w:tc>
          <w:tcPr>
            <w:tcW w:w="1766" w:type="dxa"/>
            <w:vAlign w:val="center"/>
          </w:tcPr>
          <w:p w14:paraId="70BD14D5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1.6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0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6</w:t>
            </w:r>
          </w:p>
        </w:tc>
        <w:tc>
          <w:tcPr>
            <w:tcW w:w="1766" w:type="dxa"/>
            <w:vAlign w:val="center"/>
          </w:tcPr>
          <w:p w14:paraId="20D53427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>0.675</w:t>
            </w:r>
          </w:p>
        </w:tc>
      </w:tr>
      <w:tr w:rsidR="00164385" w:rsidRPr="00C971E0" w14:paraId="5FA8874B" w14:textId="77777777" w:rsidTr="00A53938">
        <w:tc>
          <w:tcPr>
            <w:tcW w:w="3240" w:type="dxa"/>
            <w:vAlign w:val="center"/>
          </w:tcPr>
          <w:p w14:paraId="314A2532" w14:textId="77777777" w:rsidR="00164385" w:rsidRPr="0095143E" w:rsidRDefault="00164385" w:rsidP="00A53938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iameter stenosis, %</w:t>
            </w:r>
          </w:p>
        </w:tc>
        <w:tc>
          <w:tcPr>
            <w:tcW w:w="1976" w:type="dxa"/>
            <w:vAlign w:val="center"/>
          </w:tcPr>
          <w:p w14:paraId="0481ADE2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31.5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9.0</w:t>
            </w:r>
          </w:p>
        </w:tc>
        <w:tc>
          <w:tcPr>
            <w:tcW w:w="1766" w:type="dxa"/>
            <w:vAlign w:val="center"/>
          </w:tcPr>
          <w:p w14:paraId="7DF86BD9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color w:val="000000" w:themeColor="text1"/>
                <w:sz w:val="16"/>
                <w:szCs w:val="16"/>
                <w:lang w:eastAsia="ko-KR"/>
              </w:rPr>
              <w:t xml:space="preserve">37.8 </w:t>
            </w:r>
            <w:r w:rsidRPr="0095143E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± 17.</w:t>
            </w:r>
            <w:r w:rsidRPr="0095143E">
              <w:rPr>
                <w:rFonts w:ascii="Times New Roman" w:eastAsia="맑은 고딕" w:hAnsi="Times New Roman" w:cs="Times New Roman" w:hint="eastAsia"/>
                <w:color w:val="000000" w:themeColor="text1"/>
                <w:sz w:val="16"/>
                <w:szCs w:val="16"/>
                <w:lang w:eastAsia="ko-KR"/>
              </w:rPr>
              <w:t>3</w:t>
            </w:r>
          </w:p>
        </w:tc>
        <w:tc>
          <w:tcPr>
            <w:tcW w:w="1766" w:type="dxa"/>
            <w:vAlign w:val="center"/>
          </w:tcPr>
          <w:p w14:paraId="3E4E5F3D" w14:textId="77777777" w:rsidR="00164385" w:rsidRPr="0095143E" w:rsidRDefault="00164385" w:rsidP="00A5393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sz w:val="16"/>
                <w:szCs w:val="16"/>
                <w:lang w:eastAsia="ko-KR"/>
              </w:rPr>
            </w:pPr>
            <w:r w:rsidRPr="0095143E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sz w:val="16"/>
                <w:szCs w:val="16"/>
                <w:lang w:eastAsia="ko-KR"/>
              </w:rPr>
              <w:t>0.005</w:t>
            </w:r>
          </w:p>
        </w:tc>
      </w:tr>
    </w:tbl>
    <w:p w14:paraId="467994B1" w14:textId="3E0270F5" w:rsidR="00164385" w:rsidRPr="0095143E" w:rsidRDefault="00164385" w:rsidP="0095143E">
      <w:pPr>
        <w:spacing w:line="48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95143E">
        <w:rPr>
          <w:rFonts w:ascii="Times New Roman" w:hAnsi="Times New Roman" w:cs="Times New Roman"/>
          <w:sz w:val="16"/>
          <w:szCs w:val="16"/>
        </w:rPr>
        <w:t xml:space="preserve">Values are mean ± SD. DCB </w:t>
      </w:r>
      <w:r w:rsidR="008421AB" w:rsidRPr="0095143E">
        <w:rPr>
          <w:rFonts w:ascii="Times New Roman" w:hAnsi="Times New Roman" w:cs="Times New Roman"/>
          <w:sz w:val="16"/>
          <w:szCs w:val="16"/>
        </w:rPr>
        <w:t xml:space="preserve">= </w:t>
      </w:r>
      <w:r w:rsidRPr="0095143E">
        <w:rPr>
          <w:rFonts w:ascii="Times New Roman" w:hAnsi="Times New Roman" w:cs="Times New Roman"/>
          <w:sz w:val="16"/>
          <w:szCs w:val="16"/>
        </w:rPr>
        <w:t>drug-coated balloon</w:t>
      </w:r>
    </w:p>
    <w:p w14:paraId="1A60B43A" w14:textId="535B43F6" w:rsidR="00354024" w:rsidRPr="00354024" w:rsidRDefault="00354024" w:rsidP="009A2D50">
      <w:pPr>
        <w:spacing w:line="360" w:lineRule="auto"/>
        <w:rPr>
          <w:rFonts w:ascii="Times New Roman" w:eastAsia="맑은 고딕" w:hAnsi="Times New Roman" w:cs="Times New Roman"/>
          <w:color w:val="000000" w:themeColor="text1"/>
          <w:szCs w:val="21"/>
          <w:lang w:eastAsia="ko-KR"/>
        </w:rPr>
      </w:pPr>
    </w:p>
    <w:sectPr w:rsidR="00354024" w:rsidRPr="00354024" w:rsidSect="000114A7">
      <w:headerReference w:type="even" r:id="rId8"/>
      <w:headerReference w:type="default" r:id="rId9"/>
      <w:pgSz w:w="12240" w:h="15840" w:code="1"/>
      <w:pgMar w:top="1440" w:right="1800" w:bottom="1440" w:left="180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69973" w14:textId="77777777" w:rsidR="00A942DB" w:rsidRDefault="00A942DB" w:rsidP="002116D6">
      <w:r>
        <w:separator/>
      </w:r>
    </w:p>
  </w:endnote>
  <w:endnote w:type="continuationSeparator" w:id="0">
    <w:p w14:paraId="77748671" w14:textId="77777777" w:rsidR="00A942DB" w:rsidRDefault="00A942DB" w:rsidP="00211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0BAF3" w14:textId="77777777" w:rsidR="00A942DB" w:rsidRDefault="00A942DB" w:rsidP="002116D6">
      <w:r>
        <w:separator/>
      </w:r>
    </w:p>
  </w:footnote>
  <w:footnote w:type="continuationSeparator" w:id="0">
    <w:p w14:paraId="5E606AC3" w14:textId="77777777" w:rsidR="00A942DB" w:rsidRDefault="00A942DB" w:rsidP="00211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E2FDB" w14:textId="77777777" w:rsidR="00F2729C" w:rsidRDefault="00F2729C" w:rsidP="00812CB1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6F57A" w14:textId="77777777" w:rsidR="00F2729C" w:rsidRDefault="00F2729C" w:rsidP="00812CB1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D62D9"/>
    <w:multiLevelType w:val="hybridMultilevel"/>
    <w:tmpl w:val="862EFF38"/>
    <w:lvl w:ilvl="0" w:tplc="DE005210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BEA6A6D"/>
    <w:multiLevelType w:val="hybridMultilevel"/>
    <w:tmpl w:val="00AE6AE0"/>
    <w:lvl w:ilvl="0" w:tplc="C9F0B010">
      <w:numFmt w:val="bullet"/>
      <w:lvlText w:val=""/>
      <w:lvlJc w:val="left"/>
      <w:pPr>
        <w:ind w:left="760" w:hanging="360"/>
      </w:pPr>
      <w:rPr>
        <w:rFonts w:ascii="Wingdings" w:eastAsia="맑은 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2" w15:restartNumberingAfterBreak="0">
    <w:nsid w:val="7D99368E"/>
    <w:multiLevelType w:val="hybridMultilevel"/>
    <w:tmpl w:val="998E57B0"/>
    <w:lvl w:ilvl="0" w:tplc="3CC846C6">
      <w:numFmt w:val="bullet"/>
      <w:lvlText w:val=""/>
      <w:lvlJc w:val="left"/>
      <w:pPr>
        <w:ind w:left="760" w:hanging="360"/>
      </w:pPr>
      <w:rPr>
        <w:rFonts w:ascii="Wingdings" w:eastAsia="바탕" w:hAnsi="Wingdings" w:cs="바탕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MDA3MjWyMDM2t7BU0lEKTi0uzszPAykwtqgFANSSyv4tAAAA"/>
  </w:docVars>
  <w:rsids>
    <w:rsidRoot w:val="009A43EF"/>
    <w:rsid w:val="00002A7C"/>
    <w:rsid w:val="00004071"/>
    <w:rsid w:val="00007380"/>
    <w:rsid w:val="000079F5"/>
    <w:rsid w:val="000114A7"/>
    <w:rsid w:val="000123E5"/>
    <w:rsid w:val="000138E7"/>
    <w:rsid w:val="00020055"/>
    <w:rsid w:val="000205AF"/>
    <w:rsid w:val="00020AF8"/>
    <w:rsid w:val="00022D26"/>
    <w:rsid w:val="0002652A"/>
    <w:rsid w:val="00030EEC"/>
    <w:rsid w:val="0003468C"/>
    <w:rsid w:val="00034999"/>
    <w:rsid w:val="00035F33"/>
    <w:rsid w:val="00037521"/>
    <w:rsid w:val="00037E80"/>
    <w:rsid w:val="00040404"/>
    <w:rsid w:val="00043C9A"/>
    <w:rsid w:val="000477F4"/>
    <w:rsid w:val="000506BC"/>
    <w:rsid w:val="000518DE"/>
    <w:rsid w:val="00060BCB"/>
    <w:rsid w:val="000610A5"/>
    <w:rsid w:val="00061506"/>
    <w:rsid w:val="00064A13"/>
    <w:rsid w:val="000650FD"/>
    <w:rsid w:val="0006799B"/>
    <w:rsid w:val="00067E24"/>
    <w:rsid w:val="000707B3"/>
    <w:rsid w:val="00070C5B"/>
    <w:rsid w:val="00071A94"/>
    <w:rsid w:val="00075B0E"/>
    <w:rsid w:val="00077A59"/>
    <w:rsid w:val="0008458E"/>
    <w:rsid w:val="0008544B"/>
    <w:rsid w:val="00087E4A"/>
    <w:rsid w:val="0009213E"/>
    <w:rsid w:val="000943A3"/>
    <w:rsid w:val="00094999"/>
    <w:rsid w:val="000957EE"/>
    <w:rsid w:val="00096968"/>
    <w:rsid w:val="0009721D"/>
    <w:rsid w:val="00097F66"/>
    <w:rsid w:val="000A1EEC"/>
    <w:rsid w:val="000A2C78"/>
    <w:rsid w:val="000B086D"/>
    <w:rsid w:val="000B15A6"/>
    <w:rsid w:val="000B17B2"/>
    <w:rsid w:val="000B2F9F"/>
    <w:rsid w:val="000B73B2"/>
    <w:rsid w:val="000C2EAC"/>
    <w:rsid w:val="000C3D2D"/>
    <w:rsid w:val="000D16E2"/>
    <w:rsid w:val="000D1C1D"/>
    <w:rsid w:val="000D43B1"/>
    <w:rsid w:val="000D5212"/>
    <w:rsid w:val="000D5EEF"/>
    <w:rsid w:val="000E3457"/>
    <w:rsid w:val="000E58E5"/>
    <w:rsid w:val="000E603B"/>
    <w:rsid w:val="000F01E5"/>
    <w:rsid w:val="000F0BC8"/>
    <w:rsid w:val="000F5006"/>
    <w:rsid w:val="000F513C"/>
    <w:rsid w:val="000F5C67"/>
    <w:rsid w:val="00104C38"/>
    <w:rsid w:val="001061A4"/>
    <w:rsid w:val="00106B4F"/>
    <w:rsid w:val="001111A9"/>
    <w:rsid w:val="00111443"/>
    <w:rsid w:val="00113675"/>
    <w:rsid w:val="00115059"/>
    <w:rsid w:val="00117247"/>
    <w:rsid w:val="00120155"/>
    <w:rsid w:val="001209D3"/>
    <w:rsid w:val="00121377"/>
    <w:rsid w:val="00122122"/>
    <w:rsid w:val="001223B4"/>
    <w:rsid w:val="0012449E"/>
    <w:rsid w:val="00126951"/>
    <w:rsid w:val="00132532"/>
    <w:rsid w:val="00134294"/>
    <w:rsid w:val="00136B9B"/>
    <w:rsid w:val="0014226C"/>
    <w:rsid w:val="0014349D"/>
    <w:rsid w:val="00147762"/>
    <w:rsid w:val="00151D68"/>
    <w:rsid w:val="00152B54"/>
    <w:rsid w:val="00152F89"/>
    <w:rsid w:val="00153F68"/>
    <w:rsid w:val="001634E4"/>
    <w:rsid w:val="00164385"/>
    <w:rsid w:val="00170C90"/>
    <w:rsid w:val="001710B8"/>
    <w:rsid w:val="00172D95"/>
    <w:rsid w:val="00175303"/>
    <w:rsid w:val="00180D52"/>
    <w:rsid w:val="0018336A"/>
    <w:rsid w:val="00183B9C"/>
    <w:rsid w:val="00185555"/>
    <w:rsid w:val="001857B8"/>
    <w:rsid w:val="0019267F"/>
    <w:rsid w:val="00193211"/>
    <w:rsid w:val="00196C1B"/>
    <w:rsid w:val="001A27AF"/>
    <w:rsid w:val="001A4135"/>
    <w:rsid w:val="001A46C2"/>
    <w:rsid w:val="001A4E22"/>
    <w:rsid w:val="001A6513"/>
    <w:rsid w:val="001B5F10"/>
    <w:rsid w:val="001B65E4"/>
    <w:rsid w:val="001B778F"/>
    <w:rsid w:val="001C2E55"/>
    <w:rsid w:val="001C3855"/>
    <w:rsid w:val="001C3D52"/>
    <w:rsid w:val="001C6E8B"/>
    <w:rsid w:val="001D1AB0"/>
    <w:rsid w:val="001D20A0"/>
    <w:rsid w:val="001E1BDC"/>
    <w:rsid w:val="001E2126"/>
    <w:rsid w:val="001E30FF"/>
    <w:rsid w:val="001E3B5A"/>
    <w:rsid w:val="001E5210"/>
    <w:rsid w:val="001E54B6"/>
    <w:rsid w:val="001F323F"/>
    <w:rsid w:val="001F3C2A"/>
    <w:rsid w:val="001F70BC"/>
    <w:rsid w:val="002060FD"/>
    <w:rsid w:val="00210D25"/>
    <w:rsid w:val="002116D6"/>
    <w:rsid w:val="00211CB2"/>
    <w:rsid w:val="002151F5"/>
    <w:rsid w:val="0021534A"/>
    <w:rsid w:val="00216C06"/>
    <w:rsid w:val="00216D76"/>
    <w:rsid w:val="00216E43"/>
    <w:rsid w:val="00217CEE"/>
    <w:rsid w:val="00220C57"/>
    <w:rsid w:val="00223122"/>
    <w:rsid w:val="00223194"/>
    <w:rsid w:val="00225B52"/>
    <w:rsid w:val="00230CA4"/>
    <w:rsid w:val="00232E5C"/>
    <w:rsid w:val="00235D56"/>
    <w:rsid w:val="00240548"/>
    <w:rsid w:val="002410E6"/>
    <w:rsid w:val="00241657"/>
    <w:rsid w:val="00244964"/>
    <w:rsid w:val="0024558F"/>
    <w:rsid w:val="00246D4B"/>
    <w:rsid w:val="00251238"/>
    <w:rsid w:val="0025306C"/>
    <w:rsid w:val="002532E8"/>
    <w:rsid w:val="00254A23"/>
    <w:rsid w:val="002600D4"/>
    <w:rsid w:val="002671BC"/>
    <w:rsid w:val="00271625"/>
    <w:rsid w:val="0027760F"/>
    <w:rsid w:val="00290B78"/>
    <w:rsid w:val="00290F9C"/>
    <w:rsid w:val="00291123"/>
    <w:rsid w:val="00291886"/>
    <w:rsid w:val="002946CB"/>
    <w:rsid w:val="00294F9E"/>
    <w:rsid w:val="00296D4E"/>
    <w:rsid w:val="002970D7"/>
    <w:rsid w:val="002A61B1"/>
    <w:rsid w:val="002B1309"/>
    <w:rsid w:val="002B1B97"/>
    <w:rsid w:val="002B1EAA"/>
    <w:rsid w:val="002B604F"/>
    <w:rsid w:val="002B65EA"/>
    <w:rsid w:val="002C17CF"/>
    <w:rsid w:val="002C404A"/>
    <w:rsid w:val="002C67B9"/>
    <w:rsid w:val="002D0614"/>
    <w:rsid w:val="002D3325"/>
    <w:rsid w:val="002E7F4C"/>
    <w:rsid w:val="0030297E"/>
    <w:rsid w:val="00302AE0"/>
    <w:rsid w:val="00303B2D"/>
    <w:rsid w:val="0030681B"/>
    <w:rsid w:val="00310DF4"/>
    <w:rsid w:val="0031139F"/>
    <w:rsid w:val="00316EE1"/>
    <w:rsid w:val="00320655"/>
    <w:rsid w:val="00320FD0"/>
    <w:rsid w:val="00321748"/>
    <w:rsid w:val="00321FF2"/>
    <w:rsid w:val="00322CC7"/>
    <w:rsid w:val="00323449"/>
    <w:rsid w:val="0032426B"/>
    <w:rsid w:val="00326CBE"/>
    <w:rsid w:val="00331A3E"/>
    <w:rsid w:val="00332279"/>
    <w:rsid w:val="00335B02"/>
    <w:rsid w:val="00335C55"/>
    <w:rsid w:val="003371ED"/>
    <w:rsid w:val="00341B57"/>
    <w:rsid w:val="00342EFC"/>
    <w:rsid w:val="00345985"/>
    <w:rsid w:val="003476C6"/>
    <w:rsid w:val="00350B2C"/>
    <w:rsid w:val="0035104C"/>
    <w:rsid w:val="00354024"/>
    <w:rsid w:val="00355A95"/>
    <w:rsid w:val="00356241"/>
    <w:rsid w:val="00363810"/>
    <w:rsid w:val="00364FD0"/>
    <w:rsid w:val="00373B68"/>
    <w:rsid w:val="003744BB"/>
    <w:rsid w:val="00376259"/>
    <w:rsid w:val="00376D0D"/>
    <w:rsid w:val="0038052E"/>
    <w:rsid w:val="00386971"/>
    <w:rsid w:val="00387079"/>
    <w:rsid w:val="00390F24"/>
    <w:rsid w:val="003941A6"/>
    <w:rsid w:val="003957A2"/>
    <w:rsid w:val="00396BC5"/>
    <w:rsid w:val="003975C8"/>
    <w:rsid w:val="003B426C"/>
    <w:rsid w:val="003B5698"/>
    <w:rsid w:val="003B7C6C"/>
    <w:rsid w:val="003C2823"/>
    <w:rsid w:val="003C3BA8"/>
    <w:rsid w:val="003C5E1C"/>
    <w:rsid w:val="003C711E"/>
    <w:rsid w:val="003D143A"/>
    <w:rsid w:val="003D1AC6"/>
    <w:rsid w:val="003D3C73"/>
    <w:rsid w:val="003D3F4D"/>
    <w:rsid w:val="003E223C"/>
    <w:rsid w:val="003E525D"/>
    <w:rsid w:val="003E5BF9"/>
    <w:rsid w:val="003F1687"/>
    <w:rsid w:val="003F65C4"/>
    <w:rsid w:val="00400669"/>
    <w:rsid w:val="00402515"/>
    <w:rsid w:val="004043A4"/>
    <w:rsid w:val="004073DE"/>
    <w:rsid w:val="00407A38"/>
    <w:rsid w:val="0041057B"/>
    <w:rsid w:val="00413F40"/>
    <w:rsid w:val="004141C8"/>
    <w:rsid w:val="004148FE"/>
    <w:rsid w:val="00422FA2"/>
    <w:rsid w:val="00423485"/>
    <w:rsid w:val="00423566"/>
    <w:rsid w:val="00423686"/>
    <w:rsid w:val="0042374E"/>
    <w:rsid w:val="00430C49"/>
    <w:rsid w:val="00432BE3"/>
    <w:rsid w:val="00436071"/>
    <w:rsid w:val="004406B8"/>
    <w:rsid w:val="00441717"/>
    <w:rsid w:val="00444EE6"/>
    <w:rsid w:val="00445C4E"/>
    <w:rsid w:val="00446256"/>
    <w:rsid w:val="00446F02"/>
    <w:rsid w:val="00451A3E"/>
    <w:rsid w:val="00451CD9"/>
    <w:rsid w:val="00456D7E"/>
    <w:rsid w:val="004620B2"/>
    <w:rsid w:val="004625AD"/>
    <w:rsid w:val="00462CB3"/>
    <w:rsid w:val="00464E12"/>
    <w:rsid w:val="004720B4"/>
    <w:rsid w:val="0047487B"/>
    <w:rsid w:val="004778DA"/>
    <w:rsid w:val="00477985"/>
    <w:rsid w:val="0048407C"/>
    <w:rsid w:val="004860FE"/>
    <w:rsid w:val="00486775"/>
    <w:rsid w:val="00487880"/>
    <w:rsid w:val="00490585"/>
    <w:rsid w:val="004921E1"/>
    <w:rsid w:val="004B1459"/>
    <w:rsid w:val="004B3BD6"/>
    <w:rsid w:val="004B47A7"/>
    <w:rsid w:val="004B552B"/>
    <w:rsid w:val="004B5702"/>
    <w:rsid w:val="004B7A33"/>
    <w:rsid w:val="004C097F"/>
    <w:rsid w:val="004C0F65"/>
    <w:rsid w:val="004C0FAD"/>
    <w:rsid w:val="004C2816"/>
    <w:rsid w:val="004C2B5C"/>
    <w:rsid w:val="004C3587"/>
    <w:rsid w:val="004C6D82"/>
    <w:rsid w:val="004D0722"/>
    <w:rsid w:val="004D32C9"/>
    <w:rsid w:val="004D358D"/>
    <w:rsid w:val="004D3772"/>
    <w:rsid w:val="004E3926"/>
    <w:rsid w:val="004E39FB"/>
    <w:rsid w:val="004E6983"/>
    <w:rsid w:val="004F1322"/>
    <w:rsid w:val="004F1D36"/>
    <w:rsid w:val="004F2367"/>
    <w:rsid w:val="004F32F2"/>
    <w:rsid w:val="004F335B"/>
    <w:rsid w:val="004F4A64"/>
    <w:rsid w:val="004F6AB4"/>
    <w:rsid w:val="004F77D3"/>
    <w:rsid w:val="00500505"/>
    <w:rsid w:val="0050120E"/>
    <w:rsid w:val="005016C6"/>
    <w:rsid w:val="005066E2"/>
    <w:rsid w:val="0050717C"/>
    <w:rsid w:val="00516D65"/>
    <w:rsid w:val="00523D77"/>
    <w:rsid w:val="00523F24"/>
    <w:rsid w:val="00525154"/>
    <w:rsid w:val="005276AD"/>
    <w:rsid w:val="005319F4"/>
    <w:rsid w:val="00531BD1"/>
    <w:rsid w:val="00531F12"/>
    <w:rsid w:val="0053594D"/>
    <w:rsid w:val="00537637"/>
    <w:rsid w:val="0054019D"/>
    <w:rsid w:val="0054321E"/>
    <w:rsid w:val="00551610"/>
    <w:rsid w:val="005537CC"/>
    <w:rsid w:val="00553CFA"/>
    <w:rsid w:val="00555994"/>
    <w:rsid w:val="00556203"/>
    <w:rsid w:val="00556226"/>
    <w:rsid w:val="00557D22"/>
    <w:rsid w:val="0056501E"/>
    <w:rsid w:val="0056772D"/>
    <w:rsid w:val="00570566"/>
    <w:rsid w:val="00570DF0"/>
    <w:rsid w:val="00571DC1"/>
    <w:rsid w:val="00572022"/>
    <w:rsid w:val="00575306"/>
    <w:rsid w:val="00575842"/>
    <w:rsid w:val="00576DBB"/>
    <w:rsid w:val="00583093"/>
    <w:rsid w:val="00583FFC"/>
    <w:rsid w:val="00586DD7"/>
    <w:rsid w:val="00587A12"/>
    <w:rsid w:val="00587D3A"/>
    <w:rsid w:val="00590729"/>
    <w:rsid w:val="005928DE"/>
    <w:rsid w:val="00596BD3"/>
    <w:rsid w:val="005973FA"/>
    <w:rsid w:val="00597468"/>
    <w:rsid w:val="005A06F0"/>
    <w:rsid w:val="005B0A5B"/>
    <w:rsid w:val="005B2A57"/>
    <w:rsid w:val="005B2DDF"/>
    <w:rsid w:val="005B2EBA"/>
    <w:rsid w:val="005B325A"/>
    <w:rsid w:val="005B367A"/>
    <w:rsid w:val="005B4136"/>
    <w:rsid w:val="005B46DD"/>
    <w:rsid w:val="005C2A05"/>
    <w:rsid w:val="005C56A3"/>
    <w:rsid w:val="005D2C53"/>
    <w:rsid w:val="005D3BBE"/>
    <w:rsid w:val="005D4683"/>
    <w:rsid w:val="005E078E"/>
    <w:rsid w:val="005E2B6D"/>
    <w:rsid w:val="005E3F19"/>
    <w:rsid w:val="005E4706"/>
    <w:rsid w:val="005E5453"/>
    <w:rsid w:val="005E5B1F"/>
    <w:rsid w:val="005E7496"/>
    <w:rsid w:val="005F25A6"/>
    <w:rsid w:val="005F6601"/>
    <w:rsid w:val="00604ECD"/>
    <w:rsid w:val="006066B0"/>
    <w:rsid w:val="0061160E"/>
    <w:rsid w:val="00612D99"/>
    <w:rsid w:val="006149B0"/>
    <w:rsid w:val="00614B6A"/>
    <w:rsid w:val="00616845"/>
    <w:rsid w:val="00622DD3"/>
    <w:rsid w:val="006242B0"/>
    <w:rsid w:val="0062432F"/>
    <w:rsid w:val="00626CC6"/>
    <w:rsid w:val="00632605"/>
    <w:rsid w:val="00632D67"/>
    <w:rsid w:val="00633D0B"/>
    <w:rsid w:val="006374F5"/>
    <w:rsid w:val="00642033"/>
    <w:rsid w:val="00643BC8"/>
    <w:rsid w:val="00650362"/>
    <w:rsid w:val="00650C05"/>
    <w:rsid w:val="00651B2D"/>
    <w:rsid w:val="00655893"/>
    <w:rsid w:val="0065606A"/>
    <w:rsid w:val="00660328"/>
    <w:rsid w:val="006616F1"/>
    <w:rsid w:val="00662ED3"/>
    <w:rsid w:val="006638BA"/>
    <w:rsid w:val="00665D20"/>
    <w:rsid w:val="00674C16"/>
    <w:rsid w:val="00674CC4"/>
    <w:rsid w:val="006776C3"/>
    <w:rsid w:val="00677964"/>
    <w:rsid w:val="00683BF5"/>
    <w:rsid w:val="0068584E"/>
    <w:rsid w:val="00690C12"/>
    <w:rsid w:val="00691515"/>
    <w:rsid w:val="00691686"/>
    <w:rsid w:val="006A25E2"/>
    <w:rsid w:val="006A2AF2"/>
    <w:rsid w:val="006A401D"/>
    <w:rsid w:val="006A6E17"/>
    <w:rsid w:val="006B134D"/>
    <w:rsid w:val="006B25FC"/>
    <w:rsid w:val="006B7F9B"/>
    <w:rsid w:val="006C0F53"/>
    <w:rsid w:val="006C17CA"/>
    <w:rsid w:val="006C40A3"/>
    <w:rsid w:val="006C5BE2"/>
    <w:rsid w:val="006D21C8"/>
    <w:rsid w:val="006D4A06"/>
    <w:rsid w:val="006D509B"/>
    <w:rsid w:val="006D56B4"/>
    <w:rsid w:val="006D5A3F"/>
    <w:rsid w:val="006D7ECD"/>
    <w:rsid w:val="006E11B2"/>
    <w:rsid w:val="006E1F49"/>
    <w:rsid w:val="006E1FFC"/>
    <w:rsid w:val="006E477D"/>
    <w:rsid w:val="006E4BBD"/>
    <w:rsid w:val="006E75C1"/>
    <w:rsid w:val="006F343B"/>
    <w:rsid w:val="006F400E"/>
    <w:rsid w:val="006F6F5E"/>
    <w:rsid w:val="006F6FE8"/>
    <w:rsid w:val="00701E85"/>
    <w:rsid w:val="00703A4E"/>
    <w:rsid w:val="007067AD"/>
    <w:rsid w:val="00707C53"/>
    <w:rsid w:val="00707FB9"/>
    <w:rsid w:val="0071154C"/>
    <w:rsid w:val="00711A0A"/>
    <w:rsid w:val="00711F6B"/>
    <w:rsid w:val="007122C5"/>
    <w:rsid w:val="00713AC7"/>
    <w:rsid w:val="0071531A"/>
    <w:rsid w:val="00715C15"/>
    <w:rsid w:val="007162B2"/>
    <w:rsid w:val="00726A27"/>
    <w:rsid w:val="0073204E"/>
    <w:rsid w:val="007330B0"/>
    <w:rsid w:val="00735064"/>
    <w:rsid w:val="00742CA7"/>
    <w:rsid w:val="00743854"/>
    <w:rsid w:val="00752E2C"/>
    <w:rsid w:val="0075377F"/>
    <w:rsid w:val="00755FBD"/>
    <w:rsid w:val="007575AE"/>
    <w:rsid w:val="0076017F"/>
    <w:rsid w:val="00760A13"/>
    <w:rsid w:val="00767084"/>
    <w:rsid w:val="007755D7"/>
    <w:rsid w:val="0077736B"/>
    <w:rsid w:val="00780727"/>
    <w:rsid w:val="00783B51"/>
    <w:rsid w:val="00784EC9"/>
    <w:rsid w:val="00790F4C"/>
    <w:rsid w:val="007926BB"/>
    <w:rsid w:val="007926E1"/>
    <w:rsid w:val="00795D8E"/>
    <w:rsid w:val="007A19DF"/>
    <w:rsid w:val="007A3AE0"/>
    <w:rsid w:val="007A4CC1"/>
    <w:rsid w:val="007A5EBE"/>
    <w:rsid w:val="007A7B0C"/>
    <w:rsid w:val="007B16E5"/>
    <w:rsid w:val="007B2D1E"/>
    <w:rsid w:val="007B2FA3"/>
    <w:rsid w:val="007B646A"/>
    <w:rsid w:val="007C7E28"/>
    <w:rsid w:val="007D06B8"/>
    <w:rsid w:val="007D62E7"/>
    <w:rsid w:val="007D63E3"/>
    <w:rsid w:val="007E2AB0"/>
    <w:rsid w:val="007E6018"/>
    <w:rsid w:val="007E7D39"/>
    <w:rsid w:val="007E7F59"/>
    <w:rsid w:val="007F5AB3"/>
    <w:rsid w:val="007F5D5B"/>
    <w:rsid w:val="007F79DF"/>
    <w:rsid w:val="00802D79"/>
    <w:rsid w:val="00804985"/>
    <w:rsid w:val="00807E04"/>
    <w:rsid w:val="00812CB1"/>
    <w:rsid w:val="00826097"/>
    <w:rsid w:val="00826949"/>
    <w:rsid w:val="00832192"/>
    <w:rsid w:val="00834A75"/>
    <w:rsid w:val="00837189"/>
    <w:rsid w:val="008421AB"/>
    <w:rsid w:val="00842FCB"/>
    <w:rsid w:val="008450D6"/>
    <w:rsid w:val="00845316"/>
    <w:rsid w:val="008471E8"/>
    <w:rsid w:val="008518CE"/>
    <w:rsid w:val="00851A67"/>
    <w:rsid w:val="00853199"/>
    <w:rsid w:val="0085385F"/>
    <w:rsid w:val="0086187E"/>
    <w:rsid w:val="0086426A"/>
    <w:rsid w:val="0086628C"/>
    <w:rsid w:val="00871AEB"/>
    <w:rsid w:val="00872232"/>
    <w:rsid w:val="00873AC3"/>
    <w:rsid w:val="0087402F"/>
    <w:rsid w:val="00875405"/>
    <w:rsid w:val="00880591"/>
    <w:rsid w:val="0088128D"/>
    <w:rsid w:val="0088430C"/>
    <w:rsid w:val="0088620B"/>
    <w:rsid w:val="008916BE"/>
    <w:rsid w:val="008939B6"/>
    <w:rsid w:val="00893F13"/>
    <w:rsid w:val="00895C19"/>
    <w:rsid w:val="00895DA7"/>
    <w:rsid w:val="0089628B"/>
    <w:rsid w:val="00897A48"/>
    <w:rsid w:val="008A07B4"/>
    <w:rsid w:val="008A0D77"/>
    <w:rsid w:val="008A51F3"/>
    <w:rsid w:val="008A78B5"/>
    <w:rsid w:val="008B080D"/>
    <w:rsid w:val="008B1E23"/>
    <w:rsid w:val="008B2871"/>
    <w:rsid w:val="008B2DBD"/>
    <w:rsid w:val="008B6FE4"/>
    <w:rsid w:val="008B7089"/>
    <w:rsid w:val="008C09F0"/>
    <w:rsid w:val="008C1F66"/>
    <w:rsid w:val="008C520B"/>
    <w:rsid w:val="008D0D8F"/>
    <w:rsid w:val="008D1A20"/>
    <w:rsid w:val="008D5B4F"/>
    <w:rsid w:val="008D7E24"/>
    <w:rsid w:val="008E07C9"/>
    <w:rsid w:val="008E4BDB"/>
    <w:rsid w:val="008E561F"/>
    <w:rsid w:val="008E5FE9"/>
    <w:rsid w:val="008E6F2D"/>
    <w:rsid w:val="008F12B1"/>
    <w:rsid w:val="008F1848"/>
    <w:rsid w:val="008F1ACD"/>
    <w:rsid w:val="008F3241"/>
    <w:rsid w:val="008F72E5"/>
    <w:rsid w:val="0090024C"/>
    <w:rsid w:val="009014E5"/>
    <w:rsid w:val="00901864"/>
    <w:rsid w:val="00903D06"/>
    <w:rsid w:val="00903DD5"/>
    <w:rsid w:val="00904214"/>
    <w:rsid w:val="00914E4E"/>
    <w:rsid w:val="00917535"/>
    <w:rsid w:val="0091798A"/>
    <w:rsid w:val="0092320E"/>
    <w:rsid w:val="00932010"/>
    <w:rsid w:val="00932504"/>
    <w:rsid w:val="00932E9D"/>
    <w:rsid w:val="00933A0C"/>
    <w:rsid w:val="009368C4"/>
    <w:rsid w:val="00942256"/>
    <w:rsid w:val="009434DE"/>
    <w:rsid w:val="009446BC"/>
    <w:rsid w:val="0094486C"/>
    <w:rsid w:val="00944AA1"/>
    <w:rsid w:val="00947168"/>
    <w:rsid w:val="0095143E"/>
    <w:rsid w:val="0095264E"/>
    <w:rsid w:val="00952D2B"/>
    <w:rsid w:val="0095754A"/>
    <w:rsid w:val="009627F9"/>
    <w:rsid w:val="00963D6B"/>
    <w:rsid w:val="009641B7"/>
    <w:rsid w:val="00965D52"/>
    <w:rsid w:val="00967CED"/>
    <w:rsid w:val="009708F6"/>
    <w:rsid w:val="00974F6E"/>
    <w:rsid w:val="009753D2"/>
    <w:rsid w:val="00976D7D"/>
    <w:rsid w:val="00982E21"/>
    <w:rsid w:val="00985054"/>
    <w:rsid w:val="0098746C"/>
    <w:rsid w:val="0098780A"/>
    <w:rsid w:val="00987C88"/>
    <w:rsid w:val="00990074"/>
    <w:rsid w:val="00993EA8"/>
    <w:rsid w:val="0099437D"/>
    <w:rsid w:val="009A2866"/>
    <w:rsid w:val="009A2D50"/>
    <w:rsid w:val="009A43EF"/>
    <w:rsid w:val="009A4E95"/>
    <w:rsid w:val="009A68E2"/>
    <w:rsid w:val="009B05DF"/>
    <w:rsid w:val="009B0FED"/>
    <w:rsid w:val="009C1D4E"/>
    <w:rsid w:val="009C20DA"/>
    <w:rsid w:val="009C338D"/>
    <w:rsid w:val="009C3872"/>
    <w:rsid w:val="009C45A1"/>
    <w:rsid w:val="009C45B3"/>
    <w:rsid w:val="009C52D3"/>
    <w:rsid w:val="009C7681"/>
    <w:rsid w:val="009D0293"/>
    <w:rsid w:val="009D19C6"/>
    <w:rsid w:val="009D49FD"/>
    <w:rsid w:val="009E16EA"/>
    <w:rsid w:val="009E1CE3"/>
    <w:rsid w:val="009E778D"/>
    <w:rsid w:val="009F06A4"/>
    <w:rsid w:val="009F075D"/>
    <w:rsid w:val="009F1C6C"/>
    <w:rsid w:val="009F1DAC"/>
    <w:rsid w:val="009F5C27"/>
    <w:rsid w:val="009F5FD9"/>
    <w:rsid w:val="009F6E9A"/>
    <w:rsid w:val="00A00548"/>
    <w:rsid w:val="00A024F1"/>
    <w:rsid w:val="00A031F3"/>
    <w:rsid w:val="00A107C5"/>
    <w:rsid w:val="00A11CAC"/>
    <w:rsid w:val="00A158C1"/>
    <w:rsid w:val="00A1746E"/>
    <w:rsid w:val="00A21BE0"/>
    <w:rsid w:val="00A2247F"/>
    <w:rsid w:val="00A2652C"/>
    <w:rsid w:val="00A26DD4"/>
    <w:rsid w:val="00A31AA9"/>
    <w:rsid w:val="00A34381"/>
    <w:rsid w:val="00A35986"/>
    <w:rsid w:val="00A35CF2"/>
    <w:rsid w:val="00A40B56"/>
    <w:rsid w:val="00A43EC4"/>
    <w:rsid w:val="00A44066"/>
    <w:rsid w:val="00A4432D"/>
    <w:rsid w:val="00A51EB0"/>
    <w:rsid w:val="00A53938"/>
    <w:rsid w:val="00A61816"/>
    <w:rsid w:val="00A62A38"/>
    <w:rsid w:val="00A62CF3"/>
    <w:rsid w:val="00A72B61"/>
    <w:rsid w:val="00A73010"/>
    <w:rsid w:val="00A807C1"/>
    <w:rsid w:val="00A80975"/>
    <w:rsid w:val="00A82385"/>
    <w:rsid w:val="00A8238B"/>
    <w:rsid w:val="00A878E3"/>
    <w:rsid w:val="00A92764"/>
    <w:rsid w:val="00A92B28"/>
    <w:rsid w:val="00A942DB"/>
    <w:rsid w:val="00A967CD"/>
    <w:rsid w:val="00A97348"/>
    <w:rsid w:val="00AA1898"/>
    <w:rsid w:val="00AA27F3"/>
    <w:rsid w:val="00AA3E3B"/>
    <w:rsid w:val="00AA54EA"/>
    <w:rsid w:val="00AA7208"/>
    <w:rsid w:val="00AB0519"/>
    <w:rsid w:val="00AB2D76"/>
    <w:rsid w:val="00AC5EB9"/>
    <w:rsid w:val="00AC66FE"/>
    <w:rsid w:val="00AD72E5"/>
    <w:rsid w:val="00AD7B2D"/>
    <w:rsid w:val="00AE1045"/>
    <w:rsid w:val="00AE245D"/>
    <w:rsid w:val="00AE3702"/>
    <w:rsid w:val="00AE382C"/>
    <w:rsid w:val="00AE4CF0"/>
    <w:rsid w:val="00AE6ADE"/>
    <w:rsid w:val="00AE7010"/>
    <w:rsid w:val="00AE73BE"/>
    <w:rsid w:val="00AE767E"/>
    <w:rsid w:val="00AE7978"/>
    <w:rsid w:val="00AF1E90"/>
    <w:rsid w:val="00AF41EE"/>
    <w:rsid w:val="00AF6F65"/>
    <w:rsid w:val="00B01BF2"/>
    <w:rsid w:val="00B05B82"/>
    <w:rsid w:val="00B10D70"/>
    <w:rsid w:val="00B10E7D"/>
    <w:rsid w:val="00B122E5"/>
    <w:rsid w:val="00B212C1"/>
    <w:rsid w:val="00B21CF7"/>
    <w:rsid w:val="00B267E8"/>
    <w:rsid w:val="00B502AE"/>
    <w:rsid w:val="00B509F8"/>
    <w:rsid w:val="00B51166"/>
    <w:rsid w:val="00B51E60"/>
    <w:rsid w:val="00B53028"/>
    <w:rsid w:val="00B563CE"/>
    <w:rsid w:val="00B5714C"/>
    <w:rsid w:val="00B605CC"/>
    <w:rsid w:val="00B611A6"/>
    <w:rsid w:val="00B63998"/>
    <w:rsid w:val="00B6745B"/>
    <w:rsid w:val="00B67BC4"/>
    <w:rsid w:val="00B70AF7"/>
    <w:rsid w:val="00B74DE3"/>
    <w:rsid w:val="00B77819"/>
    <w:rsid w:val="00B80490"/>
    <w:rsid w:val="00B80D68"/>
    <w:rsid w:val="00B824E0"/>
    <w:rsid w:val="00B82C6D"/>
    <w:rsid w:val="00B83C14"/>
    <w:rsid w:val="00B85D3E"/>
    <w:rsid w:val="00B860FE"/>
    <w:rsid w:val="00B90803"/>
    <w:rsid w:val="00B91467"/>
    <w:rsid w:val="00B9226C"/>
    <w:rsid w:val="00B93014"/>
    <w:rsid w:val="00B9508A"/>
    <w:rsid w:val="00BA0E7A"/>
    <w:rsid w:val="00BA160D"/>
    <w:rsid w:val="00BA7A32"/>
    <w:rsid w:val="00BB090C"/>
    <w:rsid w:val="00BB0CEE"/>
    <w:rsid w:val="00BB1905"/>
    <w:rsid w:val="00BB231E"/>
    <w:rsid w:val="00BB387D"/>
    <w:rsid w:val="00BB4D01"/>
    <w:rsid w:val="00BB56AB"/>
    <w:rsid w:val="00BB5A7A"/>
    <w:rsid w:val="00BB6698"/>
    <w:rsid w:val="00BC6729"/>
    <w:rsid w:val="00BD040E"/>
    <w:rsid w:val="00BD0748"/>
    <w:rsid w:val="00BD0857"/>
    <w:rsid w:val="00BD1723"/>
    <w:rsid w:val="00BD2A2D"/>
    <w:rsid w:val="00BD557A"/>
    <w:rsid w:val="00BE129C"/>
    <w:rsid w:val="00BE2019"/>
    <w:rsid w:val="00BE5E06"/>
    <w:rsid w:val="00BF1912"/>
    <w:rsid w:val="00BF2DB7"/>
    <w:rsid w:val="00BF4510"/>
    <w:rsid w:val="00C01346"/>
    <w:rsid w:val="00C01BBE"/>
    <w:rsid w:val="00C04028"/>
    <w:rsid w:val="00C0523D"/>
    <w:rsid w:val="00C06C5F"/>
    <w:rsid w:val="00C125ED"/>
    <w:rsid w:val="00C12FBF"/>
    <w:rsid w:val="00C1545A"/>
    <w:rsid w:val="00C16504"/>
    <w:rsid w:val="00C17FC5"/>
    <w:rsid w:val="00C21A02"/>
    <w:rsid w:val="00C22FB6"/>
    <w:rsid w:val="00C2442C"/>
    <w:rsid w:val="00C24800"/>
    <w:rsid w:val="00C25BB2"/>
    <w:rsid w:val="00C263A2"/>
    <w:rsid w:val="00C27409"/>
    <w:rsid w:val="00C30B0F"/>
    <w:rsid w:val="00C335A0"/>
    <w:rsid w:val="00C33BA0"/>
    <w:rsid w:val="00C40068"/>
    <w:rsid w:val="00C409F6"/>
    <w:rsid w:val="00C42CF7"/>
    <w:rsid w:val="00C451FB"/>
    <w:rsid w:val="00C45B9E"/>
    <w:rsid w:val="00C50C45"/>
    <w:rsid w:val="00C56A1E"/>
    <w:rsid w:val="00C61832"/>
    <w:rsid w:val="00C63248"/>
    <w:rsid w:val="00C648E0"/>
    <w:rsid w:val="00C64ED2"/>
    <w:rsid w:val="00C64F72"/>
    <w:rsid w:val="00C65390"/>
    <w:rsid w:val="00C734B2"/>
    <w:rsid w:val="00C76391"/>
    <w:rsid w:val="00C80219"/>
    <w:rsid w:val="00C81504"/>
    <w:rsid w:val="00C81A51"/>
    <w:rsid w:val="00C8393D"/>
    <w:rsid w:val="00C866FE"/>
    <w:rsid w:val="00C92DF2"/>
    <w:rsid w:val="00C93368"/>
    <w:rsid w:val="00C935C5"/>
    <w:rsid w:val="00C93A6C"/>
    <w:rsid w:val="00C950F7"/>
    <w:rsid w:val="00C971E0"/>
    <w:rsid w:val="00CA117D"/>
    <w:rsid w:val="00CA337A"/>
    <w:rsid w:val="00CA49B4"/>
    <w:rsid w:val="00CA63C3"/>
    <w:rsid w:val="00CA70C1"/>
    <w:rsid w:val="00CB027B"/>
    <w:rsid w:val="00CB6924"/>
    <w:rsid w:val="00CB6CF4"/>
    <w:rsid w:val="00CC7F9D"/>
    <w:rsid w:val="00CD74A0"/>
    <w:rsid w:val="00CE5A9E"/>
    <w:rsid w:val="00CE5FD7"/>
    <w:rsid w:val="00CE71DF"/>
    <w:rsid w:val="00CF635D"/>
    <w:rsid w:val="00D01832"/>
    <w:rsid w:val="00D07459"/>
    <w:rsid w:val="00D075E4"/>
    <w:rsid w:val="00D10507"/>
    <w:rsid w:val="00D1108F"/>
    <w:rsid w:val="00D12EB3"/>
    <w:rsid w:val="00D15169"/>
    <w:rsid w:val="00D20465"/>
    <w:rsid w:val="00D20FF9"/>
    <w:rsid w:val="00D22A94"/>
    <w:rsid w:val="00D23AF4"/>
    <w:rsid w:val="00D23E1E"/>
    <w:rsid w:val="00D24438"/>
    <w:rsid w:val="00D248E4"/>
    <w:rsid w:val="00D24C23"/>
    <w:rsid w:val="00D25C24"/>
    <w:rsid w:val="00D3057D"/>
    <w:rsid w:val="00D3126F"/>
    <w:rsid w:val="00D31301"/>
    <w:rsid w:val="00D3408D"/>
    <w:rsid w:val="00D40C86"/>
    <w:rsid w:val="00D410B4"/>
    <w:rsid w:val="00D42168"/>
    <w:rsid w:val="00D4579E"/>
    <w:rsid w:val="00D46050"/>
    <w:rsid w:val="00D53EE9"/>
    <w:rsid w:val="00D56F3C"/>
    <w:rsid w:val="00D6428E"/>
    <w:rsid w:val="00D70760"/>
    <w:rsid w:val="00D823C7"/>
    <w:rsid w:val="00D82B93"/>
    <w:rsid w:val="00D835F6"/>
    <w:rsid w:val="00D915D6"/>
    <w:rsid w:val="00D931DE"/>
    <w:rsid w:val="00DA1105"/>
    <w:rsid w:val="00DA47FF"/>
    <w:rsid w:val="00DA587F"/>
    <w:rsid w:val="00DB0EC2"/>
    <w:rsid w:val="00DB1320"/>
    <w:rsid w:val="00DB1A39"/>
    <w:rsid w:val="00DB5219"/>
    <w:rsid w:val="00DC15E0"/>
    <w:rsid w:val="00DC191C"/>
    <w:rsid w:val="00DC1BEE"/>
    <w:rsid w:val="00DC2610"/>
    <w:rsid w:val="00DC2E82"/>
    <w:rsid w:val="00DC51F1"/>
    <w:rsid w:val="00DC587E"/>
    <w:rsid w:val="00DC6305"/>
    <w:rsid w:val="00DC796E"/>
    <w:rsid w:val="00DD1019"/>
    <w:rsid w:val="00DD1783"/>
    <w:rsid w:val="00DD1CF5"/>
    <w:rsid w:val="00DD4218"/>
    <w:rsid w:val="00DE157C"/>
    <w:rsid w:val="00DE2372"/>
    <w:rsid w:val="00DF18E7"/>
    <w:rsid w:val="00DF2112"/>
    <w:rsid w:val="00E0245E"/>
    <w:rsid w:val="00E137EC"/>
    <w:rsid w:val="00E15156"/>
    <w:rsid w:val="00E26C3C"/>
    <w:rsid w:val="00E30924"/>
    <w:rsid w:val="00E30974"/>
    <w:rsid w:val="00E30C58"/>
    <w:rsid w:val="00E30FF0"/>
    <w:rsid w:val="00E324A4"/>
    <w:rsid w:val="00E34D8E"/>
    <w:rsid w:val="00E41D8C"/>
    <w:rsid w:val="00E41FBE"/>
    <w:rsid w:val="00E42511"/>
    <w:rsid w:val="00E43643"/>
    <w:rsid w:val="00E47335"/>
    <w:rsid w:val="00E50056"/>
    <w:rsid w:val="00E53B7E"/>
    <w:rsid w:val="00E5649D"/>
    <w:rsid w:val="00E616EE"/>
    <w:rsid w:val="00E625C2"/>
    <w:rsid w:val="00E633D2"/>
    <w:rsid w:val="00E63772"/>
    <w:rsid w:val="00E700FC"/>
    <w:rsid w:val="00E72D19"/>
    <w:rsid w:val="00E75194"/>
    <w:rsid w:val="00E81438"/>
    <w:rsid w:val="00E85AD2"/>
    <w:rsid w:val="00E87A79"/>
    <w:rsid w:val="00E94D68"/>
    <w:rsid w:val="00E95808"/>
    <w:rsid w:val="00EA0CFD"/>
    <w:rsid w:val="00EA1AF8"/>
    <w:rsid w:val="00EA616D"/>
    <w:rsid w:val="00EA7031"/>
    <w:rsid w:val="00EB1944"/>
    <w:rsid w:val="00EB1BB7"/>
    <w:rsid w:val="00EB2211"/>
    <w:rsid w:val="00EB2E7F"/>
    <w:rsid w:val="00EB6256"/>
    <w:rsid w:val="00EB6257"/>
    <w:rsid w:val="00EC1C3A"/>
    <w:rsid w:val="00EC3211"/>
    <w:rsid w:val="00EC4614"/>
    <w:rsid w:val="00EC5C50"/>
    <w:rsid w:val="00EC64B5"/>
    <w:rsid w:val="00EC7E72"/>
    <w:rsid w:val="00ED0794"/>
    <w:rsid w:val="00ED239F"/>
    <w:rsid w:val="00EE1607"/>
    <w:rsid w:val="00EE3E4F"/>
    <w:rsid w:val="00EE6952"/>
    <w:rsid w:val="00EE7045"/>
    <w:rsid w:val="00EF14A4"/>
    <w:rsid w:val="00EF15A6"/>
    <w:rsid w:val="00EF18F5"/>
    <w:rsid w:val="00EF20BC"/>
    <w:rsid w:val="00EF36C6"/>
    <w:rsid w:val="00EF78ED"/>
    <w:rsid w:val="00F001D2"/>
    <w:rsid w:val="00F00F5C"/>
    <w:rsid w:val="00F012DF"/>
    <w:rsid w:val="00F0136F"/>
    <w:rsid w:val="00F02C7A"/>
    <w:rsid w:val="00F03A7C"/>
    <w:rsid w:val="00F0441B"/>
    <w:rsid w:val="00F10538"/>
    <w:rsid w:val="00F1141F"/>
    <w:rsid w:val="00F15654"/>
    <w:rsid w:val="00F16849"/>
    <w:rsid w:val="00F16A44"/>
    <w:rsid w:val="00F170DD"/>
    <w:rsid w:val="00F1739F"/>
    <w:rsid w:val="00F2729C"/>
    <w:rsid w:val="00F27ED0"/>
    <w:rsid w:val="00F30478"/>
    <w:rsid w:val="00F32396"/>
    <w:rsid w:val="00F35063"/>
    <w:rsid w:val="00F375F7"/>
    <w:rsid w:val="00F37684"/>
    <w:rsid w:val="00F41969"/>
    <w:rsid w:val="00F41E14"/>
    <w:rsid w:val="00F42978"/>
    <w:rsid w:val="00F42C3A"/>
    <w:rsid w:val="00F50FB7"/>
    <w:rsid w:val="00F54910"/>
    <w:rsid w:val="00F568F8"/>
    <w:rsid w:val="00F624BB"/>
    <w:rsid w:val="00F633DA"/>
    <w:rsid w:val="00F64718"/>
    <w:rsid w:val="00F7142F"/>
    <w:rsid w:val="00F74594"/>
    <w:rsid w:val="00F75599"/>
    <w:rsid w:val="00F76E99"/>
    <w:rsid w:val="00F7730D"/>
    <w:rsid w:val="00F815F7"/>
    <w:rsid w:val="00F82E67"/>
    <w:rsid w:val="00F850B6"/>
    <w:rsid w:val="00F875E3"/>
    <w:rsid w:val="00F93600"/>
    <w:rsid w:val="00F958C0"/>
    <w:rsid w:val="00F97370"/>
    <w:rsid w:val="00F97A17"/>
    <w:rsid w:val="00FA11E7"/>
    <w:rsid w:val="00FA1D17"/>
    <w:rsid w:val="00FA2DCE"/>
    <w:rsid w:val="00FA3140"/>
    <w:rsid w:val="00FA4840"/>
    <w:rsid w:val="00FA4B0D"/>
    <w:rsid w:val="00FA6A0E"/>
    <w:rsid w:val="00FA7A6B"/>
    <w:rsid w:val="00FB03A2"/>
    <w:rsid w:val="00FB3CBF"/>
    <w:rsid w:val="00FB4432"/>
    <w:rsid w:val="00FB4BEC"/>
    <w:rsid w:val="00FB6421"/>
    <w:rsid w:val="00FB7932"/>
    <w:rsid w:val="00FC01FD"/>
    <w:rsid w:val="00FC72B5"/>
    <w:rsid w:val="00FC7DD7"/>
    <w:rsid w:val="00FD348F"/>
    <w:rsid w:val="00FD4F19"/>
    <w:rsid w:val="00FE047E"/>
    <w:rsid w:val="00FF15ED"/>
    <w:rsid w:val="00FF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1FD3D04"/>
  <w15:docId w15:val="{63DA03B0-E2C5-4BA8-87CF-F0B213F8D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34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16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3"/>
    <w:uiPriority w:val="99"/>
    <w:rsid w:val="002116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116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4"/>
    <w:uiPriority w:val="99"/>
    <w:rsid w:val="002116D6"/>
    <w:rPr>
      <w:sz w:val="18"/>
      <w:szCs w:val="18"/>
    </w:rPr>
  </w:style>
  <w:style w:type="table" w:styleId="a5">
    <w:name w:val="Table Grid"/>
    <w:basedOn w:val="a1"/>
    <w:uiPriority w:val="39"/>
    <w:rsid w:val="00211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unhideWhenUsed/>
    <w:rsid w:val="002116D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굴림체" w:eastAsia="굴림체" w:hAnsi="굴림체" w:cs="굴림체"/>
      <w:kern w:val="0"/>
      <w:sz w:val="24"/>
      <w:szCs w:val="24"/>
      <w:lang w:eastAsia="ko-KR"/>
    </w:rPr>
  </w:style>
  <w:style w:type="character" w:customStyle="1" w:styleId="HTMLChar">
    <w:name w:val="미리 서식이 지정된 HTML Char"/>
    <w:basedOn w:val="a0"/>
    <w:link w:val="HTML"/>
    <w:uiPriority w:val="99"/>
    <w:rsid w:val="002116D6"/>
    <w:rPr>
      <w:rFonts w:ascii="굴림체" w:eastAsia="굴림체" w:hAnsi="굴림체" w:cs="굴림체"/>
      <w:kern w:val="0"/>
      <w:sz w:val="24"/>
      <w:szCs w:val="24"/>
      <w:lang w:eastAsia="ko-KR"/>
    </w:rPr>
  </w:style>
  <w:style w:type="table" w:customStyle="1" w:styleId="11">
    <w:name w:val="无格式表格 11"/>
    <w:basedOn w:val="a1"/>
    <w:uiPriority w:val="41"/>
    <w:rsid w:val="00A2652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6">
    <w:name w:val="annotation reference"/>
    <w:basedOn w:val="a0"/>
    <w:uiPriority w:val="99"/>
    <w:semiHidden/>
    <w:unhideWhenUsed/>
    <w:rsid w:val="00D823C7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D823C7"/>
    <w:pPr>
      <w:jc w:val="left"/>
    </w:pPr>
  </w:style>
  <w:style w:type="character" w:customStyle="1" w:styleId="Char1">
    <w:name w:val="메모 텍스트 Char"/>
    <w:basedOn w:val="a0"/>
    <w:link w:val="a7"/>
    <w:uiPriority w:val="99"/>
    <w:rsid w:val="00D823C7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D823C7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D823C7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D823C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D823C7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7755D7"/>
  </w:style>
  <w:style w:type="character" w:customStyle="1" w:styleId="gd15mcfceub">
    <w:name w:val="gd15mcfceub"/>
    <w:basedOn w:val="a0"/>
    <w:rsid w:val="00096968"/>
  </w:style>
  <w:style w:type="paragraph" w:styleId="ab">
    <w:name w:val="Normal (Web)"/>
    <w:basedOn w:val="a"/>
    <w:uiPriority w:val="99"/>
    <w:semiHidden/>
    <w:unhideWhenUsed/>
    <w:rsid w:val="006D4A06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ko-KR"/>
    </w:rPr>
  </w:style>
  <w:style w:type="character" w:styleId="ac">
    <w:name w:val="Emphasis"/>
    <w:basedOn w:val="a0"/>
    <w:uiPriority w:val="20"/>
    <w:qFormat/>
    <w:rsid w:val="001634E4"/>
    <w:rPr>
      <w:b/>
      <w:bCs/>
      <w:i w:val="0"/>
      <w:iCs w:val="0"/>
    </w:rPr>
  </w:style>
  <w:style w:type="character" w:customStyle="1" w:styleId="st1">
    <w:name w:val="st1"/>
    <w:basedOn w:val="a0"/>
    <w:rsid w:val="00163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3575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06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35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99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648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179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894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358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8261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6261888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2107380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4938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4295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122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07957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005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3364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5623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9347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1347982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669800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6107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78676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78975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254083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65030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137563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872182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74405127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778994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0137754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12604816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30909028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0228730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65386984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5150242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85769265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970748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644702473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34205341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679891912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76444362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120101878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42020814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329413543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98226943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4A338-3A41-403F-9EEF-1DDD64728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微软中国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jun eunjung</cp:lastModifiedBy>
  <cp:revision>9</cp:revision>
  <dcterms:created xsi:type="dcterms:W3CDTF">2021-05-20T06:50:00Z</dcterms:created>
  <dcterms:modified xsi:type="dcterms:W3CDTF">2021-06-07T03:28:00Z</dcterms:modified>
</cp:coreProperties>
</file>